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c14e8b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34ef8bf-12c9-4105-8651-25a293636cd0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47:29Z</dcterms:created>
  <dcterms:modified xsi:type="dcterms:W3CDTF">2023-06-23T21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